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CC51B" w14:textId="77777777" w:rsidR="00B8632E" w:rsidRPr="00B8632E" w:rsidRDefault="00B8632E" w:rsidP="00B8632E">
      <w:pPr>
        <w:spacing w:line="276" w:lineRule="auto"/>
        <w:jc w:val="both"/>
        <w:rPr>
          <w:rFonts w:ascii="Calibri" w:hAnsi="Calibri" w:cs="Arial"/>
          <w:b/>
          <w:sz w:val="22"/>
          <w:u w:val="single"/>
        </w:rPr>
      </w:pPr>
      <w:r w:rsidRPr="00B8632E">
        <w:rPr>
          <w:rFonts w:ascii="Calibri" w:hAnsi="Calibri" w:cs="Arial"/>
          <w:b/>
          <w:sz w:val="22"/>
        </w:rPr>
        <w:t xml:space="preserve">ÖĞRENCİNİN                                                                                                                                    </w:t>
      </w:r>
      <w:r w:rsidRPr="00B8632E">
        <w:rPr>
          <w:sz w:val="22"/>
        </w:rPr>
        <w:t>Ek:1</w:t>
      </w:r>
    </w:p>
    <w:p w14:paraId="53025F58" w14:textId="77777777" w:rsidR="00B8632E" w:rsidRPr="00C26ACD" w:rsidRDefault="00B8632E" w:rsidP="00B8632E">
      <w:pPr>
        <w:spacing w:line="276" w:lineRule="auto"/>
        <w:jc w:val="both"/>
        <w:rPr>
          <w:rFonts w:ascii="Calibri" w:hAnsi="Calibri" w:cs="Arial"/>
          <w:b/>
          <w:sz w:val="22"/>
          <w:u w:val="single"/>
        </w:rPr>
      </w:pPr>
      <w:r w:rsidRPr="00B8632E">
        <w:rPr>
          <w:rFonts w:ascii="Calibri" w:hAnsi="Calibri" w:cs="Arial"/>
          <w:b/>
          <w:sz w:val="22"/>
          <w:u w:val="single"/>
        </w:rPr>
        <w:t>Adı Soyadı</w:t>
      </w:r>
      <w:r w:rsidRPr="00B8632E">
        <w:rPr>
          <w:rFonts w:ascii="Calibri" w:hAnsi="Calibri" w:cs="Arial"/>
          <w:b/>
          <w:sz w:val="22"/>
          <w:u w:val="single"/>
        </w:rPr>
        <w:tab/>
      </w:r>
      <w:r w:rsidRPr="00B8632E">
        <w:rPr>
          <w:rFonts w:ascii="Calibri" w:hAnsi="Calibri" w:cs="Arial"/>
          <w:b/>
          <w:sz w:val="22"/>
          <w:u w:val="single"/>
        </w:rPr>
        <w:tab/>
        <w:t>:</w:t>
      </w:r>
      <w:r w:rsidRPr="00C26ACD">
        <w:rPr>
          <w:rFonts w:ascii="Calibri" w:hAnsi="Calibri" w:cs="Arial"/>
          <w:sz w:val="22"/>
        </w:rPr>
        <w:t xml:space="preserve"> </w:t>
      </w:r>
    </w:p>
    <w:p w14:paraId="1D109833" w14:textId="77777777" w:rsidR="00B8632E" w:rsidRPr="00B8632E" w:rsidRDefault="00B8632E" w:rsidP="00B8632E">
      <w:pPr>
        <w:spacing w:line="276" w:lineRule="auto"/>
        <w:jc w:val="both"/>
        <w:rPr>
          <w:rFonts w:ascii="Calibri" w:hAnsi="Calibri" w:cs="Arial"/>
          <w:b/>
          <w:sz w:val="22"/>
          <w:u w:val="single"/>
        </w:rPr>
      </w:pPr>
      <w:r w:rsidRPr="00B8632E">
        <w:rPr>
          <w:rFonts w:ascii="Calibri" w:hAnsi="Calibri" w:cs="Arial"/>
          <w:b/>
          <w:sz w:val="22"/>
          <w:u w:val="single"/>
        </w:rPr>
        <w:t>Başarı Derecesi</w:t>
      </w:r>
      <w:r w:rsidRPr="00B8632E">
        <w:rPr>
          <w:rFonts w:ascii="Calibri" w:hAnsi="Calibri" w:cs="Arial"/>
          <w:b/>
          <w:sz w:val="22"/>
          <w:u w:val="single"/>
        </w:rPr>
        <w:tab/>
      </w:r>
      <w:r>
        <w:rPr>
          <w:rFonts w:ascii="Calibri" w:hAnsi="Calibri" w:cs="Arial"/>
          <w:b/>
          <w:sz w:val="22"/>
          <w:u w:val="single"/>
        </w:rPr>
        <w:tab/>
      </w:r>
      <w:r w:rsidRPr="00B8632E">
        <w:rPr>
          <w:rFonts w:ascii="Calibri" w:hAnsi="Calibri" w:cs="Arial"/>
          <w:b/>
          <w:sz w:val="22"/>
          <w:u w:val="single"/>
        </w:rPr>
        <w:t>:</w:t>
      </w:r>
      <w:r w:rsidRPr="00C26ACD">
        <w:rPr>
          <w:rFonts w:ascii="Calibri" w:hAnsi="Calibri" w:cs="Arial"/>
          <w:sz w:val="22"/>
        </w:rPr>
        <w:t xml:space="preserve">         </w:t>
      </w:r>
    </w:p>
    <w:p w14:paraId="20AB9F37" w14:textId="77777777" w:rsidR="00B8632E" w:rsidRPr="00B8632E" w:rsidRDefault="00B8632E" w:rsidP="00B8632E">
      <w:pPr>
        <w:tabs>
          <w:tab w:val="left" w:pos="2097"/>
        </w:tabs>
        <w:spacing w:line="276" w:lineRule="auto"/>
        <w:rPr>
          <w:rFonts w:ascii="Calibri" w:hAnsi="Calibri" w:cs="Arial"/>
          <w:b/>
          <w:sz w:val="22"/>
          <w:u w:val="single"/>
        </w:rPr>
      </w:pPr>
      <w:r>
        <w:rPr>
          <w:rFonts w:ascii="Calibri" w:hAnsi="Calibri" w:cs="Arial"/>
          <w:b/>
          <w:sz w:val="22"/>
          <w:u w:val="single"/>
        </w:rPr>
        <w:t xml:space="preserve">Fakülte </w:t>
      </w:r>
      <w:r w:rsidRPr="00B8632E">
        <w:rPr>
          <w:rFonts w:ascii="Calibri" w:hAnsi="Calibri" w:cs="Arial"/>
          <w:b/>
          <w:sz w:val="22"/>
          <w:u w:val="single"/>
        </w:rPr>
        <w:t>Numarası</w:t>
      </w:r>
      <w:r w:rsidRPr="00B8632E">
        <w:rPr>
          <w:rFonts w:ascii="Calibri" w:hAnsi="Calibri" w:cs="Arial"/>
          <w:b/>
          <w:sz w:val="22"/>
          <w:u w:val="single"/>
        </w:rPr>
        <w:tab/>
        <w:t>:</w:t>
      </w:r>
      <w:r w:rsidRPr="009445B3">
        <w:rPr>
          <w:rFonts w:ascii="Calibri" w:hAnsi="Calibri" w:cs="Arial"/>
          <w:sz w:val="22"/>
        </w:rPr>
        <w:t xml:space="preserve">  </w:t>
      </w:r>
      <w:r w:rsidRPr="00B8632E">
        <w:rPr>
          <w:rFonts w:ascii="Calibri" w:hAnsi="Calibri" w:cs="Arial"/>
          <w:b/>
          <w:sz w:val="22"/>
          <w:u w:val="single"/>
        </w:rPr>
        <w:t xml:space="preserve">                 </w:t>
      </w:r>
    </w:p>
    <w:p w14:paraId="7307CDC7" w14:textId="3004ED5A" w:rsidR="00B8632E" w:rsidRDefault="00B8632E" w:rsidP="00B8632E">
      <w:pPr>
        <w:tabs>
          <w:tab w:val="left" w:pos="2097"/>
        </w:tabs>
        <w:spacing w:line="276" w:lineRule="auto"/>
        <w:rPr>
          <w:rFonts w:ascii="Calibri" w:hAnsi="Calibri" w:cs="Arial"/>
          <w:b/>
          <w:sz w:val="22"/>
          <w:u w:val="single"/>
        </w:rPr>
      </w:pPr>
      <w:r w:rsidRPr="00B8632E">
        <w:rPr>
          <w:rFonts w:ascii="Calibri" w:hAnsi="Calibri" w:cs="Arial"/>
          <w:b/>
          <w:sz w:val="22"/>
          <w:u w:val="single"/>
        </w:rPr>
        <w:t>Sınıfı / Yarıyılı</w:t>
      </w:r>
      <w:r w:rsidRPr="00B8632E">
        <w:rPr>
          <w:rFonts w:ascii="Calibri" w:hAnsi="Calibri" w:cs="Arial"/>
          <w:b/>
          <w:sz w:val="22"/>
          <w:u w:val="single"/>
        </w:rPr>
        <w:tab/>
        <w:t>:</w:t>
      </w:r>
      <w:r w:rsidR="00865B82">
        <w:rPr>
          <w:rFonts w:ascii="Calibri" w:hAnsi="Calibri" w:cs="Arial"/>
          <w:sz w:val="22"/>
        </w:rPr>
        <w:t xml:space="preserve"> </w:t>
      </w:r>
      <w:r w:rsidR="008E7D07">
        <w:rPr>
          <w:rFonts w:ascii="Calibri" w:hAnsi="Calibri" w:cs="Arial"/>
          <w:b/>
          <w:sz w:val="22"/>
          <w:u w:val="single"/>
        </w:rPr>
        <w:t xml:space="preserve">     </w:t>
      </w:r>
      <w:r w:rsidRPr="00B8632E">
        <w:rPr>
          <w:rFonts w:ascii="Calibri" w:hAnsi="Calibri" w:cs="Arial"/>
          <w:b/>
          <w:sz w:val="22"/>
          <w:u w:val="single"/>
        </w:rPr>
        <w:t xml:space="preserve"> </w:t>
      </w:r>
    </w:p>
    <w:p w14:paraId="481262B9" w14:textId="0462228F" w:rsidR="00ED0668" w:rsidRDefault="00ED0668" w:rsidP="00B8632E">
      <w:pPr>
        <w:tabs>
          <w:tab w:val="left" w:pos="2097"/>
        </w:tabs>
        <w:spacing w:line="276" w:lineRule="auto"/>
        <w:rPr>
          <w:rFonts w:ascii="Calibri" w:hAnsi="Calibri" w:cs="Arial"/>
          <w:b/>
          <w:sz w:val="22"/>
          <w:u w:val="single"/>
        </w:rPr>
      </w:pPr>
    </w:p>
    <w:p w14:paraId="43D48923" w14:textId="77777777" w:rsidR="00ED0668" w:rsidRPr="00B8632E" w:rsidRDefault="00ED0668" w:rsidP="00B8632E">
      <w:pPr>
        <w:tabs>
          <w:tab w:val="left" w:pos="2097"/>
        </w:tabs>
        <w:spacing w:line="276" w:lineRule="auto"/>
        <w:rPr>
          <w:rFonts w:ascii="Calibri" w:hAnsi="Calibri" w:cs="Arial"/>
          <w:b/>
          <w:sz w:val="22"/>
          <w:u w:val="single"/>
        </w:rPr>
      </w:pPr>
    </w:p>
    <w:tbl>
      <w:tblPr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5"/>
        <w:gridCol w:w="2126"/>
        <w:gridCol w:w="992"/>
        <w:gridCol w:w="623"/>
        <w:gridCol w:w="710"/>
        <w:gridCol w:w="1077"/>
        <w:gridCol w:w="1134"/>
        <w:gridCol w:w="491"/>
        <w:gridCol w:w="501"/>
        <w:gridCol w:w="373"/>
        <w:gridCol w:w="761"/>
        <w:gridCol w:w="709"/>
      </w:tblGrid>
      <w:tr w:rsidR="00B8632E" w:rsidRPr="00B8632E" w14:paraId="5C5E6CC8" w14:textId="77777777" w:rsidTr="00865B82">
        <w:tc>
          <w:tcPr>
            <w:tcW w:w="10632" w:type="dxa"/>
            <w:gridSpan w:val="12"/>
            <w:shd w:val="clear" w:color="auto" w:fill="D9D9D9" w:themeFill="background1" w:themeFillShade="D9"/>
          </w:tcPr>
          <w:p w14:paraId="0D6E5278" w14:textId="77777777" w:rsidR="00B8632E" w:rsidRPr="00B8632E" w:rsidRDefault="00B8632E" w:rsidP="00B72F7F">
            <w:pPr>
              <w:jc w:val="both"/>
              <w:rPr>
                <w:rFonts w:ascii="Calibri" w:hAnsi="Calibri" w:cs="Arial"/>
                <w:b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b/>
                <w:color w:val="000000" w:themeColor="text1"/>
                <w:sz w:val="20"/>
              </w:rPr>
              <w:t>EŞDEĞER BULUNAN DERSLER</w:t>
            </w:r>
          </w:p>
        </w:tc>
      </w:tr>
      <w:tr w:rsidR="00B8632E" w:rsidRPr="00B8632E" w14:paraId="778E47B2" w14:textId="77777777" w:rsidTr="00865B82">
        <w:tc>
          <w:tcPr>
            <w:tcW w:w="5586" w:type="dxa"/>
            <w:gridSpan w:val="5"/>
            <w:shd w:val="clear" w:color="auto" w:fill="D9D9D9" w:themeFill="background1" w:themeFillShade="D9"/>
          </w:tcPr>
          <w:p w14:paraId="2D800E6C" w14:textId="77777777" w:rsidR="00B8632E" w:rsidRPr="00B8632E" w:rsidRDefault="00B8632E" w:rsidP="00B72F7F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ÖNCEKİ PROGRAMIN</w:t>
            </w:r>
          </w:p>
        </w:tc>
        <w:tc>
          <w:tcPr>
            <w:tcW w:w="5046" w:type="dxa"/>
            <w:gridSpan w:val="7"/>
            <w:shd w:val="clear" w:color="auto" w:fill="D9D9D9" w:themeFill="background1" w:themeFillShade="D9"/>
          </w:tcPr>
          <w:p w14:paraId="24B60FF1" w14:textId="77777777" w:rsidR="00B8632E" w:rsidRPr="00B8632E" w:rsidRDefault="00B8632E" w:rsidP="00B72F7F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FAKÜLTEMİZ PROGRAMININ</w:t>
            </w:r>
          </w:p>
        </w:tc>
      </w:tr>
      <w:tr w:rsidR="00B8632E" w:rsidRPr="00B8632E" w14:paraId="59224ED4" w14:textId="77777777" w:rsidTr="00BD1C4B">
        <w:trPr>
          <w:trHeight w:val="20"/>
        </w:trPr>
        <w:tc>
          <w:tcPr>
            <w:tcW w:w="3261" w:type="dxa"/>
            <w:gridSpan w:val="2"/>
            <w:shd w:val="clear" w:color="auto" w:fill="D9D9D9" w:themeFill="background1" w:themeFillShade="D9"/>
          </w:tcPr>
          <w:p w14:paraId="28616BE1" w14:textId="77777777" w:rsidR="00B8632E" w:rsidRPr="00B8632E" w:rsidRDefault="00B8632E" w:rsidP="00B72F7F">
            <w:pPr>
              <w:ind w:left="708" w:hanging="708"/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</w:p>
          <w:p w14:paraId="3C746616" w14:textId="77777777" w:rsidR="00B8632E" w:rsidRPr="00B8632E" w:rsidRDefault="00B8632E" w:rsidP="00B72F7F">
            <w:pPr>
              <w:ind w:left="708" w:hanging="708"/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Dersin Adı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7D418B" w14:textId="77777777" w:rsidR="00B8632E" w:rsidRPr="00B8632E" w:rsidRDefault="004A0F0C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>
              <w:rPr>
                <w:rFonts w:ascii="Calibri" w:hAnsi="Calibri" w:cs="Arial"/>
                <w:color w:val="000000" w:themeColor="text1"/>
                <w:sz w:val="20"/>
              </w:rPr>
              <w:t>(Kredi)</w:t>
            </w:r>
          </w:p>
          <w:p w14:paraId="58484C62" w14:textId="77777777" w:rsidR="00B8632E" w:rsidRPr="00B8632E" w:rsidRDefault="00612DE6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>
              <w:rPr>
                <w:rFonts w:ascii="Calibri" w:hAnsi="Calibri" w:cs="Arial"/>
                <w:color w:val="000000" w:themeColor="text1"/>
                <w:sz w:val="20"/>
              </w:rPr>
              <w:t>AKTS</w:t>
            </w:r>
          </w:p>
        </w:tc>
        <w:tc>
          <w:tcPr>
            <w:tcW w:w="623" w:type="dxa"/>
            <w:shd w:val="clear" w:color="auto" w:fill="D9D9D9" w:themeFill="background1" w:themeFillShade="D9"/>
          </w:tcPr>
          <w:p w14:paraId="68A7321A" w14:textId="77777777" w:rsidR="00B8632E" w:rsidRPr="00B8632E" w:rsidRDefault="00B8632E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</w:p>
          <w:p w14:paraId="7139FBDD" w14:textId="77777777" w:rsidR="00B8632E" w:rsidRPr="00B8632E" w:rsidRDefault="00B8632E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Notu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5880471E" w14:textId="77777777" w:rsidR="00B8632E" w:rsidRPr="00B8632E" w:rsidRDefault="00B8632E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Harf Notu</w:t>
            </w:r>
          </w:p>
        </w:tc>
        <w:tc>
          <w:tcPr>
            <w:tcW w:w="2702" w:type="dxa"/>
            <w:gridSpan w:val="3"/>
            <w:shd w:val="clear" w:color="auto" w:fill="D9D9D9" w:themeFill="background1" w:themeFillShade="D9"/>
          </w:tcPr>
          <w:p w14:paraId="4C353139" w14:textId="77777777" w:rsidR="00B8632E" w:rsidRPr="00B8632E" w:rsidRDefault="00B8632E" w:rsidP="00B72F7F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 xml:space="preserve">           </w:t>
            </w:r>
          </w:p>
          <w:p w14:paraId="2FAE440E" w14:textId="77777777" w:rsidR="00B8632E" w:rsidRPr="00B8632E" w:rsidRDefault="00B8632E" w:rsidP="00B72F7F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Dersin Adı</w:t>
            </w:r>
          </w:p>
        </w:tc>
        <w:tc>
          <w:tcPr>
            <w:tcW w:w="874" w:type="dxa"/>
            <w:gridSpan w:val="2"/>
            <w:shd w:val="clear" w:color="auto" w:fill="D9D9D9" w:themeFill="background1" w:themeFillShade="D9"/>
          </w:tcPr>
          <w:p w14:paraId="4B759996" w14:textId="77777777" w:rsidR="00B8632E" w:rsidRPr="00B8632E" w:rsidRDefault="004A0F0C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>
              <w:rPr>
                <w:rFonts w:ascii="Calibri" w:hAnsi="Calibri" w:cs="Arial"/>
                <w:color w:val="000000" w:themeColor="text1"/>
                <w:sz w:val="20"/>
              </w:rPr>
              <w:t>(Kredi)</w:t>
            </w:r>
          </w:p>
          <w:p w14:paraId="7991FAC9" w14:textId="77777777" w:rsidR="00B8632E" w:rsidRPr="00B8632E" w:rsidRDefault="0048423B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>
              <w:rPr>
                <w:rFonts w:ascii="Calibri" w:hAnsi="Calibri" w:cs="Arial"/>
                <w:color w:val="000000" w:themeColor="text1"/>
                <w:sz w:val="20"/>
              </w:rPr>
              <w:t>AKTS</w:t>
            </w:r>
          </w:p>
        </w:tc>
        <w:tc>
          <w:tcPr>
            <w:tcW w:w="761" w:type="dxa"/>
            <w:shd w:val="clear" w:color="auto" w:fill="D9D9D9" w:themeFill="background1" w:themeFillShade="D9"/>
          </w:tcPr>
          <w:p w14:paraId="704EF56A" w14:textId="77777777" w:rsidR="00B8632E" w:rsidRPr="00B8632E" w:rsidRDefault="00B8632E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</w:p>
          <w:p w14:paraId="2029E237" w14:textId="77777777" w:rsidR="00B8632E" w:rsidRPr="00B8632E" w:rsidRDefault="00B8632E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Notu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1D81174" w14:textId="77777777" w:rsidR="00B8632E" w:rsidRPr="00B8632E" w:rsidRDefault="00B8632E" w:rsidP="00B8632E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Harf Notu</w:t>
            </w:r>
          </w:p>
        </w:tc>
      </w:tr>
      <w:tr w:rsidR="007C0D92" w:rsidRPr="00B8632E" w14:paraId="53B6A6C0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143703FF" w14:textId="77777777" w:rsidR="007C0D92" w:rsidRPr="00E86B75" w:rsidRDefault="007C0D92" w:rsidP="007C0D92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DA1041D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45278209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17B46146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  <w:vAlign w:val="center"/>
          </w:tcPr>
          <w:p w14:paraId="7E047146" w14:textId="77777777" w:rsidR="007C0D92" w:rsidRPr="00E86B75" w:rsidRDefault="007C0D92" w:rsidP="007C0D92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0B7A8923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76EBBD2F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4CC59A20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BD1C4B" w:rsidRPr="00B8632E" w14:paraId="25B8E2C4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2127E786" w14:textId="77777777" w:rsidR="00BD1C4B" w:rsidRPr="00E86B75" w:rsidRDefault="00BD1C4B" w:rsidP="00BD1C4B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2E9B601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2AF8124A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09E27721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5000E316" w14:textId="77777777" w:rsidR="00BD1C4B" w:rsidRPr="00E86B75" w:rsidRDefault="00BD1C4B" w:rsidP="00BD1C4B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4D14A260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2BA61F7B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1F128D06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7C0D92" w:rsidRPr="00B8632E" w14:paraId="2FA7EDD4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40E04CE6" w14:textId="77777777" w:rsidR="007C0D92" w:rsidRPr="00E86B75" w:rsidRDefault="007C0D92" w:rsidP="007C0D92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7F2E945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3CEBF47A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430EC243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283F6B4B" w14:textId="77777777" w:rsidR="007C0D92" w:rsidRPr="00E86B75" w:rsidRDefault="007C0D92" w:rsidP="007C0D92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2403E5C1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4491D7DB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A12D5FC" w14:textId="77777777" w:rsidR="007C0D92" w:rsidRPr="00E86B75" w:rsidRDefault="007C0D92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BD1C4B" w:rsidRPr="00B8632E" w14:paraId="0E337CB1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585BAA37" w14:textId="77777777" w:rsidR="00BD1C4B" w:rsidRPr="00E86B75" w:rsidRDefault="00BD1C4B" w:rsidP="00BD1C4B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F9DF5C4" w14:textId="77777777" w:rsidR="00BD1C4B" w:rsidRPr="00E86B75" w:rsidRDefault="00BD1C4B" w:rsidP="007C0D92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79EA4EB8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2CDAE5FA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64B5687B" w14:textId="77777777" w:rsidR="00BD1C4B" w:rsidRPr="00E86B75" w:rsidRDefault="00BD1C4B" w:rsidP="00BD1C4B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1E762D86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36BD244E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112687C6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BD1C4B" w:rsidRPr="00B8632E" w14:paraId="57FDF8E5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684349E5" w14:textId="77777777" w:rsidR="00BD1C4B" w:rsidRPr="00E86B75" w:rsidRDefault="00BD1C4B" w:rsidP="00BD1C4B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876CDD9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00C4011C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7A6B4BA3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01419C76" w14:textId="77777777" w:rsidR="00BD1C4B" w:rsidRPr="00E86B75" w:rsidRDefault="00BD1C4B" w:rsidP="00BD1C4B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4D1C1DA1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4AA97D42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63373520" w14:textId="77777777" w:rsidR="00BD1C4B" w:rsidRPr="00E86B75" w:rsidRDefault="00BD1C4B" w:rsidP="00BD1C4B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E86B75" w:rsidRPr="00B8632E" w14:paraId="1A8201BC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45425517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CC71C6A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1D99C5CF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2F464BA0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36D00028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64A2DFDC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5772F940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70D0EF87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E86B75" w:rsidRPr="00B8632E" w14:paraId="49C63039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08894E29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6882B9A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00FD68F9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14B0CA83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5D55C3F4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3E4B4E1B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6A003786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55F0817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E86B75" w:rsidRPr="00B8632E" w14:paraId="7C082BE4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5334DAB0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DB685EE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4E3CB5D4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0A1872F7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66FF2540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6544F8F1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220F1696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37E23496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E86B75" w:rsidRPr="00B8632E" w14:paraId="0EE21472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6088BC04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8A1DEC2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74EBBB99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1288D7FE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</w:tcPr>
          <w:p w14:paraId="26D2E50C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03A9B290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2033F071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39BE663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E86B75" w:rsidRPr="00B8632E" w14:paraId="4A90F648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123720E6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7F5D5F8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5D1E70B2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73D64230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  <w:vAlign w:val="center"/>
          </w:tcPr>
          <w:p w14:paraId="7DB6305B" w14:textId="77777777" w:rsidR="00E86B75" w:rsidRPr="00E86B75" w:rsidRDefault="00E86B75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516A1C40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6ECAB391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7157A63A" w14:textId="77777777" w:rsidR="00E86B75" w:rsidRPr="00E86B75" w:rsidRDefault="00E86B75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064B6A" w:rsidRPr="00B8632E" w14:paraId="7A53969A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364501B2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05EE5D4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23A3B987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5B113CC5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  <w:vAlign w:val="center"/>
          </w:tcPr>
          <w:p w14:paraId="3F552B68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416F0674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5B576987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437854A2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064B6A" w:rsidRPr="00B8632E" w14:paraId="184A0AA2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73C58448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B70C58C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305794C1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2AF2848F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  <w:vAlign w:val="center"/>
          </w:tcPr>
          <w:p w14:paraId="34D430A0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4B5A3953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5F55FEC4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11B8856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064B6A" w:rsidRPr="00B8632E" w14:paraId="325983E2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6B86B5F4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9FF3376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3E66019F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6A58FCBD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  <w:vAlign w:val="center"/>
          </w:tcPr>
          <w:p w14:paraId="72E4BF8A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4C950C04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0CFACB19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C4E492A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064B6A" w:rsidRPr="00B8632E" w14:paraId="03D6E06D" w14:textId="77777777" w:rsidTr="00E86B75">
        <w:trPr>
          <w:trHeight w:val="20"/>
        </w:trPr>
        <w:tc>
          <w:tcPr>
            <w:tcW w:w="3261" w:type="dxa"/>
            <w:gridSpan w:val="2"/>
            <w:shd w:val="clear" w:color="auto" w:fill="auto"/>
          </w:tcPr>
          <w:p w14:paraId="2F2554B6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62F9B44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623" w:type="dxa"/>
            <w:shd w:val="clear" w:color="auto" w:fill="auto"/>
          </w:tcPr>
          <w:p w14:paraId="2B644EAE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10" w:type="dxa"/>
            <w:shd w:val="clear" w:color="auto" w:fill="auto"/>
          </w:tcPr>
          <w:p w14:paraId="422B2DEC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702" w:type="dxa"/>
            <w:gridSpan w:val="3"/>
            <w:shd w:val="clear" w:color="auto" w:fill="auto"/>
            <w:vAlign w:val="center"/>
          </w:tcPr>
          <w:p w14:paraId="0D8D7FDE" w14:textId="77777777" w:rsidR="00064B6A" w:rsidRPr="00E86B75" w:rsidRDefault="00064B6A" w:rsidP="00E86B75">
            <w:pPr>
              <w:jc w:val="both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874" w:type="dxa"/>
            <w:gridSpan w:val="2"/>
            <w:shd w:val="clear" w:color="auto" w:fill="auto"/>
          </w:tcPr>
          <w:p w14:paraId="086F25EB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61" w:type="dxa"/>
            <w:shd w:val="clear" w:color="auto" w:fill="auto"/>
          </w:tcPr>
          <w:p w14:paraId="2B0E59AD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60930941" w14:textId="77777777" w:rsidR="00064B6A" w:rsidRPr="00E86B75" w:rsidRDefault="00064B6A" w:rsidP="00E86B75">
            <w:pPr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E86B75" w:rsidRPr="00B8632E" w14:paraId="0D693429" w14:textId="77777777" w:rsidTr="00865B82">
        <w:trPr>
          <w:trHeight w:val="165"/>
        </w:trPr>
        <w:tc>
          <w:tcPr>
            <w:tcW w:w="10632" w:type="dxa"/>
            <w:gridSpan w:val="12"/>
            <w:tcBorders>
              <w:bottom w:val="single" w:sz="4" w:space="0" w:color="auto"/>
            </w:tcBorders>
          </w:tcPr>
          <w:p w14:paraId="656C78F5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3D3D8BF5" w14:textId="77777777" w:rsidTr="00865B82">
        <w:trPr>
          <w:trHeight w:val="120"/>
        </w:trPr>
        <w:tc>
          <w:tcPr>
            <w:tcW w:w="10632" w:type="dxa"/>
            <w:gridSpan w:val="12"/>
            <w:shd w:val="clear" w:color="auto" w:fill="D9D9D9" w:themeFill="background1" w:themeFillShade="D9"/>
          </w:tcPr>
          <w:p w14:paraId="1802C49D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b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b/>
                <w:color w:val="000000" w:themeColor="text1"/>
                <w:sz w:val="20"/>
              </w:rPr>
              <w:t>ÖĞRENCİNİN ALMASI GEREKEN DERSLER</w:t>
            </w:r>
          </w:p>
        </w:tc>
      </w:tr>
      <w:tr w:rsidR="00E86B75" w:rsidRPr="00B8632E" w14:paraId="0DF7024C" w14:textId="77777777" w:rsidTr="00DF3354">
        <w:trPr>
          <w:trHeight w:val="38"/>
        </w:trPr>
        <w:tc>
          <w:tcPr>
            <w:tcW w:w="1135" w:type="dxa"/>
            <w:vMerge w:val="restart"/>
            <w:shd w:val="clear" w:color="auto" w:fill="D9D9D9" w:themeFill="background1" w:themeFillShade="D9"/>
            <w:vAlign w:val="center"/>
          </w:tcPr>
          <w:p w14:paraId="7D2F166F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Dersin Kodu</w:t>
            </w:r>
          </w:p>
        </w:tc>
        <w:tc>
          <w:tcPr>
            <w:tcW w:w="5528" w:type="dxa"/>
            <w:gridSpan w:val="5"/>
            <w:vMerge w:val="restart"/>
            <w:shd w:val="clear" w:color="auto" w:fill="D9D9D9" w:themeFill="background1" w:themeFillShade="D9"/>
            <w:vAlign w:val="center"/>
          </w:tcPr>
          <w:p w14:paraId="127C97C3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Dersin Adı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50D6DBFF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Dersin Yarıyılı (Güz / Bahar)</w:t>
            </w:r>
          </w:p>
        </w:tc>
        <w:tc>
          <w:tcPr>
            <w:tcW w:w="2835" w:type="dxa"/>
            <w:gridSpan w:val="5"/>
            <w:shd w:val="clear" w:color="auto" w:fill="D9D9D9" w:themeFill="background1" w:themeFillShade="D9"/>
            <w:vAlign w:val="center"/>
          </w:tcPr>
          <w:p w14:paraId="5DC29C67" w14:textId="77777777" w:rsidR="00E86B75" w:rsidRPr="00B8632E" w:rsidRDefault="00E86B75" w:rsidP="00E86B75">
            <w:pPr>
              <w:jc w:val="center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Sonuç</w:t>
            </w:r>
          </w:p>
        </w:tc>
      </w:tr>
      <w:tr w:rsidR="00E86B75" w:rsidRPr="00B8632E" w14:paraId="5B9B3691" w14:textId="77777777" w:rsidTr="00DF3354">
        <w:trPr>
          <w:trHeight w:val="25"/>
        </w:trPr>
        <w:tc>
          <w:tcPr>
            <w:tcW w:w="1135" w:type="dxa"/>
            <w:vMerge/>
            <w:shd w:val="clear" w:color="auto" w:fill="D9D9D9" w:themeFill="background1" w:themeFillShade="D9"/>
            <w:vAlign w:val="center"/>
          </w:tcPr>
          <w:p w14:paraId="581FE025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</w:p>
        </w:tc>
        <w:tc>
          <w:tcPr>
            <w:tcW w:w="5528" w:type="dxa"/>
            <w:gridSpan w:val="5"/>
            <w:vMerge/>
            <w:shd w:val="clear" w:color="auto" w:fill="D9D9D9" w:themeFill="background1" w:themeFillShade="D9"/>
            <w:vAlign w:val="center"/>
          </w:tcPr>
          <w:p w14:paraId="59E6D0AB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06E0192D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</w:p>
        </w:tc>
        <w:tc>
          <w:tcPr>
            <w:tcW w:w="992" w:type="dxa"/>
            <w:gridSpan w:val="2"/>
            <w:shd w:val="clear" w:color="auto" w:fill="D9D9D9" w:themeFill="background1" w:themeFillShade="D9"/>
            <w:vAlign w:val="center"/>
          </w:tcPr>
          <w:p w14:paraId="5E3279C9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Devam Zorunludur</w:t>
            </w:r>
          </w:p>
        </w:tc>
        <w:tc>
          <w:tcPr>
            <w:tcW w:w="1843" w:type="dxa"/>
            <w:gridSpan w:val="3"/>
            <w:shd w:val="clear" w:color="auto" w:fill="D9D9D9" w:themeFill="background1" w:themeFillShade="D9"/>
            <w:vAlign w:val="center"/>
          </w:tcPr>
          <w:p w14:paraId="5176F4D3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color w:val="000000" w:themeColor="text1"/>
                <w:sz w:val="20"/>
              </w:rPr>
            </w:pPr>
            <w:r w:rsidRPr="00B8632E">
              <w:rPr>
                <w:rFonts w:ascii="Calibri" w:hAnsi="Calibri" w:cs="Arial"/>
                <w:color w:val="000000" w:themeColor="text1"/>
                <w:sz w:val="20"/>
              </w:rPr>
              <w:t>Sınavlarına Girmek Yeterlidir</w:t>
            </w:r>
          </w:p>
        </w:tc>
      </w:tr>
      <w:tr w:rsidR="00E86B75" w:rsidRPr="00B8632E" w14:paraId="2E16B695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6C893270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6660E3C1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2E0E40B3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73D4E7D8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49CF3AFC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44C1A7BE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38672E39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69650E1B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64DB13FF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439B16F2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2FCC1EAD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7B225B3C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544CF625" w14:textId="77777777" w:rsidR="00E86B75" w:rsidRPr="00154EC6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278BC648" w14:textId="77777777" w:rsidR="00E86B75" w:rsidRPr="00154EC6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38426DA8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67759408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24BCD41E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5AA7A28E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701312EA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26C9A09B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20232F0E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00D0F046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6A9E6C24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58751788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6C140217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56A12AC2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7FF23ECC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0B600EA6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7F1EB790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1C300C5F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1F149EF0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7522318E" w14:textId="77777777" w:rsidR="00E86B75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3BD402A8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4F76BA6D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18DAC7CF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7ECD9284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7A574684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01392407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827CD94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7A06609C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61B52EB4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E86B75" w:rsidRPr="00B8632E" w14:paraId="085B20E7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2F7ADE12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17A625CB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5C049AA3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37AD3A67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0BA65D6F" w14:textId="77777777" w:rsidR="00E86B75" w:rsidRPr="00B8632E" w:rsidRDefault="00E86B75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58859E97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2B09EC86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36C3A9C5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B54C349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4DD47D64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6BDB562B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201D433C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1921E126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43C71D8F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48C5DDFA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69E1904B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0D696A3C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4A3E34DF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1DA91A8F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7B6C978B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FFEA729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375F8685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66B85FC0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04393EAF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4F7F2CF9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5CED1DC1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F9B5207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54A69302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1562A3F9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3184814F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23266E08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1457F410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D3AC469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228DA545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2F0A1997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666F92F8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43618A2B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0FFE5EA1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2C80F326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69FCB62B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1EE586C2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743E5B04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616633C5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28DCFA30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4076D350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29956FAB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64E9B129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064B6A" w:rsidRPr="00B8632E" w14:paraId="6DE7FBDA" w14:textId="77777777" w:rsidTr="00DF3354">
        <w:trPr>
          <w:trHeight w:val="25"/>
        </w:trPr>
        <w:tc>
          <w:tcPr>
            <w:tcW w:w="1135" w:type="dxa"/>
            <w:vAlign w:val="center"/>
          </w:tcPr>
          <w:p w14:paraId="1736A297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5528" w:type="dxa"/>
            <w:gridSpan w:val="5"/>
            <w:vAlign w:val="center"/>
          </w:tcPr>
          <w:p w14:paraId="26083155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23593F61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31E13A3D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  <w:tc>
          <w:tcPr>
            <w:tcW w:w="1843" w:type="dxa"/>
            <w:gridSpan w:val="3"/>
            <w:vAlign w:val="center"/>
          </w:tcPr>
          <w:p w14:paraId="2884135F" w14:textId="77777777" w:rsidR="00064B6A" w:rsidRPr="00B8632E" w:rsidRDefault="00064B6A" w:rsidP="00E86B75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</w:tbl>
    <w:p w14:paraId="77B5B9F3" w14:textId="77777777" w:rsidR="00B8632E" w:rsidRPr="00B8632E" w:rsidRDefault="00B8632E" w:rsidP="00DF3354">
      <w:pPr>
        <w:rPr>
          <w:rFonts w:ascii="Calibri" w:hAnsi="Calibri"/>
          <w:b/>
        </w:rPr>
      </w:pPr>
    </w:p>
    <w:sectPr w:rsidR="00B8632E" w:rsidRPr="00B8632E" w:rsidSect="005379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jeyMDQ0NbE0tDRU0lEKTi0uzszPAykwrAUA5tkpNSwAAAA="/>
  </w:docVars>
  <w:rsids>
    <w:rsidRoot w:val="00B8632E"/>
    <w:rsid w:val="000072D0"/>
    <w:rsid w:val="00064B6A"/>
    <w:rsid w:val="000B3889"/>
    <w:rsid w:val="000E1D9B"/>
    <w:rsid w:val="00154EC6"/>
    <w:rsid w:val="001D2B78"/>
    <w:rsid w:val="001D32EC"/>
    <w:rsid w:val="0020241B"/>
    <w:rsid w:val="002764F7"/>
    <w:rsid w:val="002B5DFC"/>
    <w:rsid w:val="00321D03"/>
    <w:rsid w:val="003567CB"/>
    <w:rsid w:val="00377CF1"/>
    <w:rsid w:val="00470701"/>
    <w:rsid w:val="00473DBD"/>
    <w:rsid w:val="0048423B"/>
    <w:rsid w:val="004907D1"/>
    <w:rsid w:val="004A0F0C"/>
    <w:rsid w:val="00501C77"/>
    <w:rsid w:val="005220D4"/>
    <w:rsid w:val="005379AA"/>
    <w:rsid w:val="00553181"/>
    <w:rsid w:val="00594866"/>
    <w:rsid w:val="005A567F"/>
    <w:rsid w:val="005A71CF"/>
    <w:rsid w:val="005F46C2"/>
    <w:rsid w:val="00612DE6"/>
    <w:rsid w:val="006A28B7"/>
    <w:rsid w:val="006C190B"/>
    <w:rsid w:val="00702DE8"/>
    <w:rsid w:val="007A63DD"/>
    <w:rsid w:val="007C0D92"/>
    <w:rsid w:val="007C7DA1"/>
    <w:rsid w:val="007D165A"/>
    <w:rsid w:val="00865B82"/>
    <w:rsid w:val="008D0552"/>
    <w:rsid w:val="008E5947"/>
    <w:rsid w:val="008E6B8B"/>
    <w:rsid w:val="008E7D07"/>
    <w:rsid w:val="00903742"/>
    <w:rsid w:val="009445B3"/>
    <w:rsid w:val="00964D6A"/>
    <w:rsid w:val="00973364"/>
    <w:rsid w:val="009B0846"/>
    <w:rsid w:val="009F1FD4"/>
    <w:rsid w:val="00A06C78"/>
    <w:rsid w:val="00A26CB6"/>
    <w:rsid w:val="00A4706B"/>
    <w:rsid w:val="00A47A10"/>
    <w:rsid w:val="00A818CB"/>
    <w:rsid w:val="00A92B9E"/>
    <w:rsid w:val="00AA6DCE"/>
    <w:rsid w:val="00AC7F03"/>
    <w:rsid w:val="00B77DE0"/>
    <w:rsid w:val="00B8632E"/>
    <w:rsid w:val="00B87F0A"/>
    <w:rsid w:val="00BD1C4B"/>
    <w:rsid w:val="00C26ACD"/>
    <w:rsid w:val="00C639D6"/>
    <w:rsid w:val="00C97238"/>
    <w:rsid w:val="00CA5DD9"/>
    <w:rsid w:val="00CC1170"/>
    <w:rsid w:val="00CF4564"/>
    <w:rsid w:val="00D23C6B"/>
    <w:rsid w:val="00D5041F"/>
    <w:rsid w:val="00D87813"/>
    <w:rsid w:val="00DF3354"/>
    <w:rsid w:val="00E86B75"/>
    <w:rsid w:val="00EA0978"/>
    <w:rsid w:val="00EC114D"/>
    <w:rsid w:val="00ED0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0FA20"/>
  <w15:docId w15:val="{348F4B9F-6A5A-4A33-95D6-1BA4DD1AA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3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86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un</dc:creator>
  <cp:lastModifiedBy>Artuğ Eren COŞKUN</cp:lastModifiedBy>
  <cp:revision>66</cp:revision>
  <dcterms:created xsi:type="dcterms:W3CDTF">2016-06-05T07:08:00Z</dcterms:created>
  <dcterms:modified xsi:type="dcterms:W3CDTF">2021-09-17T07:34:00Z</dcterms:modified>
</cp:coreProperties>
</file>